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42438" w:rsidP="009344FF">
      <w:r w:rsidRPr="00D42438">
        <w:t>I would like to give a decision on the revised manuscript: Acceptance. ‍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D42438" w:rsidRPr="00D42438" w:rsidRDefault="00D42438" w:rsidP="00D42438">
      <w:proofErr w:type="spellStart"/>
      <w:r w:rsidRPr="00D42438">
        <w:t>Prof.</w:t>
      </w:r>
      <w:proofErr w:type="spellEnd"/>
      <w:r w:rsidRPr="00D42438">
        <w:t xml:space="preserve"> </w:t>
      </w:r>
      <w:proofErr w:type="spellStart"/>
      <w:r w:rsidRPr="00D42438">
        <w:t>Dr.</w:t>
      </w:r>
      <w:proofErr w:type="spellEnd"/>
      <w:r w:rsidRPr="00D42438">
        <w:t xml:space="preserve"> Sheng </w:t>
      </w:r>
      <w:proofErr w:type="gramStart"/>
      <w:r w:rsidRPr="00D42438">
        <w:t>Zhang  ,</w:t>
      </w:r>
      <w:proofErr w:type="gramEnd"/>
      <w:r w:rsidRPr="00D42438">
        <w:t xml:space="preserve"> </w:t>
      </w:r>
      <w:proofErr w:type="spellStart"/>
      <w:r w:rsidRPr="00D42438">
        <w:t>Bohai</w:t>
      </w:r>
      <w:proofErr w:type="spellEnd"/>
      <w:r w:rsidRPr="00D42438">
        <w:t xml:space="preserve"> University , </w:t>
      </w:r>
      <w:r w:rsidRPr="00D42438">
        <w:t xml:space="preserve">China </w:t>
      </w:r>
      <w:bookmarkStart w:id="0" w:name="_GoBack"/>
      <w:bookmarkEnd w:id="0"/>
    </w:p>
    <w:sectPr w:rsidR="00D42438" w:rsidRPr="00D42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tDA2MDI0NTM0MDdQ0lEKTi0uzszPAykwrAUAGMfzdCwAAAA="/>
  </w:docVars>
  <w:rsids>
    <w:rsidRoot w:val="00A72896"/>
    <w:rsid w:val="002C0B2C"/>
    <w:rsid w:val="009344FF"/>
    <w:rsid w:val="009F328F"/>
    <w:rsid w:val="00A72896"/>
    <w:rsid w:val="00D42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160A9"/>
  <w15:docId w15:val="{FFF483F4-A945-49EF-A85C-3B066A4C1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1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5T11:59:00Z</dcterms:modified>
</cp:coreProperties>
</file>